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776DE" w14:textId="645B57A2" w:rsidR="00A02F42" w:rsidRDefault="00576D25" w:rsidP="00576D25">
      <w:pPr>
        <w:pStyle w:val="Title"/>
        <w:jc w:val="center"/>
      </w:pPr>
      <w:r w:rsidRPr="00576D25">
        <w:t>Targeted Algorithm Analysis</w:t>
      </w:r>
    </w:p>
    <w:p w14:paraId="7CF6ECD8" w14:textId="77777777" w:rsidR="00576D25" w:rsidRDefault="00576D25" w:rsidP="00576D25"/>
    <w:p w14:paraId="1F3DDEE9" w14:textId="065C02F4" w:rsidR="00576D25" w:rsidRDefault="00576D25" w:rsidP="00D74836">
      <w:pPr>
        <w:jc w:val="both"/>
      </w:pPr>
      <w:r>
        <w:t xml:space="preserve">The </w:t>
      </w:r>
      <w:r w:rsidR="00F2332B">
        <w:t>heuristic</w:t>
      </w:r>
      <w:r>
        <w:t xml:space="preserve"> function of the game</w:t>
      </w:r>
      <w:r w:rsidR="00F2332B">
        <w:t xml:space="preserve"> is</w:t>
      </w:r>
      <w:r w:rsidR="00F2332B" w:rsidRPr="00F2332B">
        <w:t xml:space="preserve"> </w:t>
      </w:r>
      <w:r w:rsidR="00F2332B" w:rsidRPr="00F2332B">
        <w:rPr>
          <w:i/>
          <w:iCs/>
        </w:rPr>
        <w:t>board_score</w:t>
      </w:r>
      <w:r w:rsidR="00F2332B">
        <w:rPr>
          <w:i/>
          <w:iCs/>
        </w:rPr>
        <w:t xml:space="preserve">. </w:t>
      </w:r>
      <w:r w:rsidR="000F7CFE">
        <w:t xml:space="preserve">the time taken by that algorithm is varies depending upon the size of the board, number of </w:t>
      </w:r>
      <w:r w:rsidR="000C48E1">
        <w:t>pawns, bishop</w:t>
      </w:r>
      <w:r w:rsidR="000F7CFE">
        <w:t>,</w:t>
      </w:r>
      <w:r w:rsidR="000C48E1">
        <w:t xml:space="preserve"> knight, rook and king. </w:t>
      </w:r>
      <w:r w:rsidR="00271102">
        <w:t>M</w:t>
      </w:r>
      <w:r w:rsidR="000C48E1">
        <w:t>ost of the time</w:t>
      </w:r>
      <w:r w:rsidR="00AB342E">
        <w:t xml:space="preserve"> taken in </w:t>
      </w:r>
      <w:r w:rsidR="00271102">
        <w:t xml:space="preserve">by np.where function to go through the whole board, and </w:t>
      </w:r>
      <w:r w:rsidR="00C9115D">
        <w:t>calculating the score based on pieces</w:t>
      </w:r>
      <w:r w:rsidR="00AB342E">
        <w:t>.</w:t>
      </w:r>
    </w:p>
    <w:p w14:paraId="05235EAD" w14:textId="77777777" w:rsidR="00CB6386" w:rsidRDefault="00DD1375" w:rsidP="00D74836">
      <w:pPr>
        <w:jc w:val="both"/>
      </w:pPr>
      <w:r>
        <w:t xml:space="preserve">In term of the Big-O complexity, the function np.where is seem to </w:t>
      </w:r>
      <w:r w:rsidR="00F969E2">
        <w:t xml:space="preserve">take the most time, since it is written in C, so </w:t>
      </w:r>
      <w:r w:rsidR="00BB3BAF">
        <w:t>I assume np.where goes through whole array on</w:t>
      </w:r>
      <w:r w:rsidR="00EF6A5E">
        <w:t>c</w:t>
      </w:r>
      <w:r w:rsidR="00BB3BAF">
        <w:t>e</w:t>
      </w:r>
      <w:r w:rsidR="00EF6A5E">
        <w:t xml:space="preserve">. And np.where is used </w:t>
      </w:r>
      <w:r w:rsidR="00C75771">
        <w:t xml:space="preserve">check where is the piece on the board, </w:t>
      </w:r>
      <w:r w:rsidR="00CB6386">
        <w:t xml:space="preserve">so the time complexity of np.where for the </w:t>
      </w:r>
      <w:r w:rsidR="00CB6386" w:rsidRPr="00CB6386">
        <w:rPr>
          <w:i/>
          <w:iCs/>
        </w:rPr>
        <w:t>board</w:t>
      </w:r>
      <w:r w:rsidR="00CB6386">
        <w:t xml:space="preserve"> array is,</w:t>
      </w:r>
    </w:p>
    <w:p w14:paraId="63D3FFAA" w14:textId="49DB8568" w:rsidR="00CB6386" w:rsidRPr="00D74836" w:rsidRDefault="0035436A" w:rsidP="0035436A">
      <w:pPr>
        <w:jc w:val="center"/>
        <w:rPr>
          <w:b/>
          <w:bCs/>
        </w:rPr>
      </w:pPr>
      <w:r w:rsidRPr="00D74836">
        <w:rPr>
          <w:b/>
          <w:bCs/>
        </w:rPr>
        <w:t>Heigh of the board * Width of the board</w:t>
      </w:r>
    </w:p>
    <w:p w14:paraId="379281E1" w14:textId="5132FBE8" w:rsidR="00C9115D" w:rsidRDefault="00C9115D" w:rsidP="00D74836">
      <w:pPr>
        <w:jc w:val="both"/>
      </w:pPr>
      <w:r>
        <w:t xml:space="preserve">In the start of the game the program calls the </w:t>
      </w:r>
      <w:r w:rsidR="00D501F8">
        <w:t xml:space="preserve">np.where 11 times (5 times of white, 5 times for black and 1 times to check if both the kings are </w:t>
      </w:r>
      <w:r w:rsidR="00CD69F2">
        <w:t>alive</w:t>
      </w:r>
      <w:r w:rsidR="00D501F8">
        <w:t>)</w:t>
      </w:r>
      <w:r w:rsidR="00CD69F2">
        <w:t>. So the time complexity of np.where in that case would be,</w:t>
      </w:r>
    </w:p>
    <w:p w14:paraId="44EBB20B" w14:textId="68BD547A" w:rsidR="000D2E2C" w:rsidRPr="00D74836" w:rsidRDefault="00D52B65" w:rsidP="000D2E2C">
      <w:pPr>
        <w:jc w:val="center"/>
        <w:rPr>
          <w:b/>
          <w:bCs/>
        </w:rPr>
      </w:pPr>
      <w:r w:rsidRPr="00D74836">
        <w:rPr>
          <w:b/>
          <w:bCs/>
        </w:rPr>
        <w:t>11</w:t>
      </w:r>
      <w:r w:rsidR="00CD69F2" w:rsidRPr="00D74836">
        <w:rPr>
          <w:b/>
          <w:bCs/>
        </w:rPr>
        <w:t xml:space="preserve"> * (Heigh of the board * Width of the board)</w:t>
      </w:r>
    </w:p>
    <w:p w14:paraId="14F6DC9F" w14:textId="2CA779D5" w:rsidR="00AA461A" w:rsidRDefault="00AA461A" w:rsidP="00D74836">
      <w:pPr>
        <w:jc w:val="both"/>
      </w:pPr>
      <w:r>
        <w:t>A</w:t>
      </w:r>
      <w:r w:rsidR="00CD69F2">
        <w:t xml:space="preserve">lso the </w:t>
      </w:r>
      <w:r>
        <w:t xml:space="preserve">program </w:t>
      </w:r>
      <w:r w:rsidR="00CD69F2">
        <w:t xml:space="preserve">goes through each piece </w:t>
      </w:r>
      <w:r>
        <w:t xml:space="preserve">which is on the board </w:t>
      </w:r>
      <w:r w:rsidR="00CD69F2">
        <w:t xml:space="preserve">to calculate the score, and </w:t>
      </w:r>
      <w:r w:rsidR="00A72E03">
        <w:t>so the Big-O calculation also varies based on number of pieces on the board</w:t>
      </w:r>
      <w:r w:rsidR="00D52B65">
        <w:t>. So, t</w:t>
      </w:r>
      <w:r w:rsidR="000D2574">
        <w:t xml:space="preserve">he total time complexity </w:t>
      </w:r>
      <w:r w:rsidR="00CD69F2">
        <w:t xml:space="preserve">in </w:t>
      </w:r>
      <w:r w:rsidR="000D2574">
        <w:t>terms of Big-O for the h</w:t>
      </w:r>
      <w:r>
        <w:t>euristic function is:</w:t>
      </w:r>
    </w:p>
    <w:p w14:paraId="6DB2C2A0" w14:textId="425EC39B" w:rsidR="00C9115D" w:rsidRDefault="00AA461A" w:rsidP="00AA461A">
      <w:pPr>
        <w:jc w:val="center"/>
        <w:rPr>
          <w:b/>
          <w:bCs/>
        </w:rPr>
      </w:pPr>
      <w:r w:rsidRPr="00D74836">
        <w:rPr>
          <w:b/>
          <w:bCs/>
        </w:rPr>
        <w:t>Big-O(11*  (Heigh of the board * Width of the board) + Number of pieces left on the board)</w:t>
      </w:r>
    </w:p>
    <w:p w14:paraId="4882F1BE" w14:textId="75F817E5" w:rsidR="000D2E2C" w:rsidRPr="000D2E2C" w:rsidRDefault="000D2E2C" w:rsidP="000D2E2C">
      <w:r w:rsidRPr="000D2E2C">
        <w:t>Removing the constant terms:</w:t>
      </w:r>
    </w:p>
    <w:p w14:paraId="662DDB33" w14:textId="24974CCA" w:rsidR="000D2E2C" w:rsidRDefault="000D2E2C" w:rsidP="000D2E2C">
      <w:pPr>
        <w:jc w:val="center"/>
        <w:rPr>
          <w:b/>
          <w:bCs/>
        </w:rPr>
      </w:pPr>
      <w:r w:rsidRPr="00D74836">
        <w:rPr>
          <w:b/>
          <w:bCs/>
        </w:rPr>
        <w:t>Big-O((Heigh of the board * Width of the board) + Number of pieces left on the board)</w:t>
      </w:r>
    </w:p>
    <w:p w14:paraId="2DC364C7" w14:textId="77777777" w:rsidR="00E57662" w:rsidRDefault="00E57662" w:rsidP="00D74836">
      <w:pPr>
        <w:jc w:val="both"/>
      </w:pPr>
    </w:p>
    <w:p w14:paraId="0E3E803F" w14:textId="7DD69FF5" w:rsidR="0035436A" w:rsidRDefault="001E5C5B" w:rsidP="00D74836">
      <w:pPr>
        <w:jc w:val="both"/>
      </w:pPr>
      <w:r>
        <w:t xml:space="preserve">And the </w:t>
      </w:r>
      <w:r w:rsidR="00DC45F8">
        <w:t>lower bound of the heuristic function (</w:t>
      </w:r>
      <w:r>
        <w:t>big-Theta</w:t>
      </w:r>
      <w:r w:rsidR="00DC45F8">
        <w:t xml:space="preserve">) </w:t>
      </w:r>
      <w:r w:rsidR="001D2AEB">
        <w:t xml:space="preserve">when </w:t>
      </w:r>
      <w:r w:rsidR="00E57662">
        <w:t xml:space="preserve">either of the </w:t>
      </w:r>
      <w:r w:rsidR="00CB6386">
        <w:t>king is captured</w:t>
      </w:r>
      <w:r w:rsidR="00E57662">
        <w:t>. In that case</w:t>
      </w:r>
      <w:r w:rsidR="00CB6386">
        <w:t xml:space="preserve"> the np.where functions is called twice,</w:t>
      </w:r>
      <w:r w:rsidR="0035436A">
        <w:t xml:space="preserve"> so the time complexity in that case would be,</w:t>
      </w:r>
    </w:p>
    <w:p w14:paraId="061D7014" w14:textId="7F02E8EA" w:rsidR="002338AF" w:rsidRPr="00D74836" w:rsidRDefault="002B17D1" w:rsidP="00E57662">
      <w:pPr>
        <w:jc w:val="center"/>
        <w:rPr>
          <w:b/>
          <w:bCs/>
        </w:rPr>
      </w:pPr>
      <w:r w:rsidRPr="00D74836">
        <w:rPr>
          <w:b/>
          <w:bCs/>
        </w:rPr>
        <w:t>Big-Theta(</w:t>
      </w:r>
      <w:r w:rsidR="00F455D3" w:rsidRPr="00D74836">
        <w:rPr>
          <w:b/>
          <w:bCs/>
        </w:rPr>
        <w:t>2 * (</w:t>
      </w:r>
      <w:r w:rsidR="0027548C" w:rsidRPr="00D74836">
        <w:rPr>
          <w:b/>
          <w:bCs/>
        </w:rPr>
        <w:t>Heigh of the board * Width of the board</w:t>
      </w:r>
      <w:r w:rsidR="00F455D3" w:rsidRPr="00D74836">
        <w:rPr>
          <w:b/>
          <w:bCs/>
        </w:rPr>
        <w:t>)</w:t>
      </w:r>
      <w:r w:rsidRPr="00D74836">
        <w:rPr>
          <w:b/>
          <w:bCs/>
        </w:rPr>
        <w:t>)</w:t>
      </w:r>
    </w:p>
    <w:p w14:paraId="7B1A8868" w14:textId="77777777" w:rsidR="0022716C" w:rsidRPr="000D2E2C" w:rsidRDefault="0022716C" w:rsidP="0022716C">
      <w:r w:rsidRPr="000D2E2C">
        <w:t>Removing the constant terms:</w:t>
      </w:r>
    </w:p>
    <w:p w14:paraId="75FAE4D3" w14:textId="671D7B78" w:rsidR="00562467" w:rsidRDefault="0022716C" w:rsidP="0022716C">
      <w:pPr>
        <w:jc w:val="center"/>
      </w:pPr>
      <w:r w:rsidRPr="00D74836">
        <w:rPr>
          <w:b/>
          <w:bCs/>
        </w:rPr>
        <w:t>Big-Theta(Heigh of the board * Width of the board)</w:t>
      </w:r>
    </w:p>
    <w:p w14:paraId="113F37DC" w14:textId="727B1C32" w:rsidR="00562467" w:rsidRDefault="00562467" w:rsidP="002754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17D1" w14:paraId="119D8FEB" w14:textId="77777777" w:rsidTr="002B17D1">
        <w:tc>
          <w:tcPr>
            <w:tcW w:w="4675" w:type="dxa"/>
          </w:tcPr>
          <w:p w14:paraId="34EF01B1" w14:textId="25729A38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O</w:t>
            </w:r>
          </w:p>
        </w:tc>
        <w:tc>
          <w:tcPr>
            <w:tcW w:w="4675" w:type="dxa"/>
          </w:tcPr>
          <w:p w14:paraId="5020B3C6" w14:textId="06E1795D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Theta</w:t>
            </w:r>
          </w:p>
        </w:tc>
      </w:tr>
      <w:tr w:rsidR="002B17D1" w14:paraId="111F0BF8" w14:textId="77777777" w:rsidTr="002B17D1">
        <w:tc>
          <w:tcPr>
            <w:tcW w:w="4675" w:type="dxa"/>
          </w:tcPr>
          <w:p w14:paraId="64A6EDCE" w14:textId="71168EEC" w:rsidR="002B17D1" w:rsidRDefault="002B17D1" w:rsidP="0027548C">
            <w:r>
              <w:t>(Heigh of the board * Width of the board) + Number of pieces left on the board</w:t>
            </w:r>
          </w:p>
        </w:tc>
        <w:tc>
          <w:tcPr>
            <w:tcW w:w="4675" w:type="dxa"/>
          </w:tcPr>
          <w:p w14:paraId="72FDE3F4" w14:textId="696D4B12" w:rsidR="002B17D1" w:rsidRDefault="002B17D1" w:rsidP="0027548C">
            <w:r>
              <w:t>Heigh of the board * Width of the board</w:t>
            </w:r>
          </w:p>
        </w:tc>
      </w:tr>
    </w:tbl>
    <w:p w14:paraId="77F59E26" w14:textId="77777777" w:rsidR="002B17D1" w:rsidRPr="00F2332B" w:rsidRDefault="002B17D1" w:rsidP="0027548C"/>
    <w:sectPr w:rsidR="002B17D1" w:rsidRPr="00F23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DO0MDQ1MDMxNDVU0lEKTi0uzszPAykwrgUArpLTBCwAAAA="/>
  </w:docVars>
  <w:rsids>
    <w:rsidRoot w:val="00A713F2"/>
    <w:rsid w:val="00074912"/>
    <w:rsid w:val="000C48E1"/>
    <w:rsid w:val="000D2574"/>
    <w:rsid w:val="000D2E2C"/>
    <w:rsid w:val="000F7CFE"/>
    <w:rsid w:val="00135E7B"/>
    <w:rsid w:val="001D2AEB"/>
    <w:rsid w:val="001E5C5B"/>
    <w:rsid w:val="00202179"/>
    <w:rsid w:val="0022716C"/>
    <w:rsid w:val="002338AF"/>
    <w:rsid w:val="00271102"/>
    <w:rsid w:val="0027548C"/>
    <w:rsid w:val="002B17D1"/>
    <w:rsid w:val="0035436A"/>
    <w:rsid w:val="003827A8"/>
    <w:rsid w:val="004756E1"/>
    <w:rsid w:val="00562467"/>
    <w:rsid w:val="0057480F"/>
    <w:rsid w:val="00576D25"/>
    <w:rsid w:val="00674557"/>
    <w:rsid w:val="007B6988"/>
    <w:rsid w:val="00A02F42"/>
    <w:rsid w:val="00A713F2"/>
    <w:rsid w:val="00A72D8A"/>
    <w:rsid w:val="00A72E03"/>
    <w:rsid w:val="00AA3859"/>
    <w:rsid w:val="00AA461A"/>
    <w:rsid w:val="00AB342E"/>
    <w:rsid w:val="00AD45A2"/>
    <w:rsid w:val="00BB3BAF"/>
    <w:rsid w:val="00C15ED0"/>
    <w:rsid w:val="00C438B0"/>
    <w:rsid w:val="00C75771"/>
    <w:rsid w:val="00C9115D"/>
    <w:rsid w:val="00CB6386"/>
    <w:rsid w:val="00CD54A8"/>
    <w:rsid w:val="00CD69F2"/>
    <w:rsid w:val="00D501F8"/>
    <w:rsid w:val="00D52B65"/>
    <w:rsid w:val="00D74836"/>
    <w:rsid w:val="00D91883"/>
    <w:rsid w:val="00DC45F8"/>
    <w:rsid w:val="00DD1375"/>
    <w:rsid w:val="00DE0083"/>
    <w:rsid w:val="00E57662"/>
    <w:rsid w:val="00EE2F1D"/>
    <w:rsid w:val="00EF6A5E"/>
    <w:rsid w:val="00F2332B"/>
    <w:rsid w:val="00F455D3"/>
    <w:rsid w:val="00F80E71"/>
    <w:rsid w:val="00F969E2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33420"/>
  <w15:chartTrackingRefBased/>
  <w15:docId w15:val="{D1D00377-D672-4D5B-8366-E4030247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1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D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B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Karan</cp:lastModifiedBy>
  <cp:revision>52</cp:revision>
  <dcterms:created xsi:type="dcterms:W3CDTF">2021-04-25T03:49:00Z</dcterms:created>
  <dcterms:modified xsi:type="dcterms:W3CDTF">2021-04-28T07:27:00Z</dcterms:modified>
</cp:coreProperties>
</file>